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45F" w:rsidRDefault="006A1631">
      <w:pPr>
        <w:pStyle w:val="FirstParagraph"/>
      </w:pPr>
      <w:bookmarkStart w:id="0" w:name="_GoBack"/>
      <w:bookmarkEnd w:id="0"/>
      <w:r>
        <w:t>if [[ “$(uname -a)" =~ ^.*aarch64.*$ ]]; then ISTX1=true else ISTX1=false fi</w:t>
      </w:r>
    </w:p>
    <w:p w:rsidR="00C5745F" w:rsidRDefault="006A1631">
      <w:pPr>
        <w:pStyle w:val="Heading1"/>
      </w:pPr>
      <w:bookmarkStart w:id="1" w:name="install-grinch-kernel-if-tk1"/>
      <w:bookmarkEnd w:id="1"/>
      <w:r>
        <w:t>Install Grinch Kernel if Tk1</w:t>
      </w:r>
    </w:p>
    <w:p w:rsidR="00C5745F" w:rsidRDefault="006A1631">
      <w:pPr>
        <w:pStyle w:val="FirstParagraph"/>
      </w:pPr>
      <w:r>
        <w:t>if ! $ISTX1 then cd ~/; git clone https://github.com/jetsonhacks/installGrinch.git cd installGrinch; ./installGrinch.sh fi</w:t>
      </w:r>
    </w:p>
    <w:p w:rsidR="00C5745F" w:rsidRDefault="006A1631">
      <w:pPr>
        <w:pStyle w:val="Heading1"/>
      </w:pPr>
      <w:bookmarkStart w:id="2" w:name="configure-time-zone"/>
      <w:bookmarkEnd w:id="2"/>
      <w:r>
        <w:t>Configure time-zone</w:t>
      </w:r>
    </w:p>
    <w:p w:rsidR="00C5745F" w:rsidRDefault="006A1631">
      <w:pPr>
        <w:pStyle w:val="FirstParagraph"/>
      </w:pPr>
      <w:r>
        <w:t>sudo dpkg-reconfigure tzdata</w:t>
      </w:r>
    </w:p>
    <w:p w:rsidR="00C5745F" w:rsidRDefault="006A1631">
      <w:pPr>
        <w:pStyle w:val="Heading1"/>
      </w:pPr>
      <w:bookmarkStart w:id="3" w:name="ros-prerequisites"/>
      <w:bookmarkEnd w:id="3"/>
      <w:r>
        <w:t>Ros Prerequisites</w:t>
      </w:r>
    </w:p>
    <w:p w:rsidR="00C5745F" w:rsidRDefault="006A1631">
      <w:pPr>
        <w:pStyle w:val="FirstParagraph"/>
      </w:pPr>
      <w:r>
        <w:t>sudo update-locale LANG=C LANGUAGE=C LC_ALL=C LC_MESSAGES=POSIX sudo sh -c ‘echo “deb http://packages.ros.org/ros/ubuntu trusty main” &gt; /etc/apt/sources.list.d/ros-latest.list’ wget https://raw.githubuserconte</w:t>
      </w:r>
      <w:r>
        <w:t>nt.com/ros/rosdistro/master/ros.key -O - | sudo apt-key add - sudo apt-get update</w:t>
      </w:r>
    </w:p>
    <w:p w:rsidR="00C5745F" w:rsidRDefault="006A1631">
      <w:pPr>
        <w:pStyle w:val="Heading1"/>
      </w:pPr>
      <w:bookmarkStart w:id="4" w:name="ros-jade-base"/>
      <w:bookmarkEnd w:id="4"/>
      <w:r>
        <w:t>Ros Jade Base</w:t>
      </w:r>
    </w:p>
    <w:p w:rsidR="00C5745F" w:rsidRDefault="006A1631">
      <w:pPr>
        <w:pStyle w:val="FirstParagraph"/>
      </w:pPr>
      <w:r>
        <w:t>sudo apt-get -y install ros-jade-ros-base</w:t>
      </w:r>
    </w:p>
    <w:p w:rsidR="00C5745F" w:rsidRDefault="006A1631">
      <w:pPr>
        <w:pStyle w:val="Heading1"/>
      </w:pPr>
      <w:bookmarkStart w:id="5" w:name="python-dependencies"/>
      <w:bookmarkEnd w:id="5"/>
      <w:r>
        <w:t>Python Dependencies</w:t>
      </w:r>
    </w:p>
    <w:p w:rsidR="00C5745F" w:rsidRDefault="006A1631">
      <w:pPr>
        <w:pStyle w:val="FirstParagraph"/>
      </w:pPr>
      <w:r>
        <w:t>sudo apt-get -y install python-rosdep python-dev python-pip python-rosinstall python-wstool</w:t>
      </w:r>
    </w:p>
    <w:p w:rsidR="00C5745F" w:rsidRDefault="006A1631">
      <w:pPr>
        <w:pStyle w:val="BodyText"/>
      </w:pPr>
      <w:r>
        <w:t>sudo r</w:t>
      </w:r>
      <w:r>
        <w:t>osdep init rosdep update echo “source /opt/ros/jade/setup.bash” &gt;&gt; ~/.bashrc source ~/.bashrc</w:t>
      </w:r>
    </w:p>
    <w:p w:rsidR="00C5745F" w:rsidRDefault="006A1631">
      <w:pPr>
        <w:pStyle w:val="Heading1"/>
      </w:pPr>
      <w:bookmarkStart w:id="6" w:name="ros-packages"/>
      <w:bookmarkEnd w:id="6"/>
      <w:r>
        <w:t>Ros packages</w:t>
      </w:r>
    </w:p>
    <w:p w:rsidR="00C5745F" w:rsidRDefault="006A1631">
      <w:pPr>
        <w:pStyle w:val="FirstParagraph"/>
      </w:pPr>
      <w:r>
        <w:t>sudo apt-get -y install ros-jade-rosserial-arduino sudo apt-get -y install ros-jade-rosserial sudo apt-get -y install ros-jade-eigen-conversions sudo</w:t>
      </w:r>
      <w:r>
        <w:t xml:space="preserve"> apt-get -y install ros-jade-tf2-geometry-msgs sudo apt-get -y install ros-jade-angles sudo apt-get -y install ros-jade-web-video-server sudo apt-get -y install ros-jade-rosbridge-suite sudo apt-get -y install ros-jade-rospy-tutorials sudo apt-get -y insta</w:t>
      </w:r>
      <w:r>
        <w:t>ll ros-jade-joy sudo apt-get -y install ros-jade-teleop-twist-joy sudo apt-get -y install ros-jade-roslint sudo apt-get -y install ros-jade-controller-manager sudo apt-get -y install ros-jade-camera-calibration-parsers sudo apt-get -y install ros-jade-xacr</w:t>
      </w:r>
      <w:r>
        <w:t xml:space="preserve">o sudo apt-get -y install ros-jade-robot-state-publisher sudo apt-get -y install ros-jade-diff-drive-controller sudo apt-get -y install ros-jade-usb-cam sudo </w:t>
      </w:r>
      <w:r>
        <w:lastRenderedPageBreak/>
        <w:t xml:space="preserve">apt-get -y install ros-jade-ros-control sudo apt-get -y install ros-jade-dynamic-reconfigure sudo </w:t>
      </w:r>
      <w:r>
        <w:t>apt-get -y install ros-jade-fake-localization sudo apt-get -y install ros-jade-joint-state-controller</w:t>
      </w:r>
    </w:p>
    <w:p w:rsidR="00C5745F" w:rsidRDefault="006A1631">
      <w:pPr>
        <w:pStyle w:val="Heading1"/>
      </w:pPr>
      <w:bookmarkStart w:id="7" w:name="configure-catkin-workspace"/>
      <w:bookmarkEnd w:id="7"/>
      <w:r>
        <w:t>Configure Catkin Workspace</w:t>
      </w:r>
    </w:p>
    <w:p w:rsidR="00C5745F" w:rsidRDefault="006A1631">
      <w:pPr>
        <w:pStyle w:val="FirstParagraph"/>
      </w:pPr>
      <w:r>
        <w:t>source /opt/ros/jade/setup.bash cd ~/catkin_ws/src catkin_init_workspace</w:t>
      </w:r>
    </w:p>
    <w:p w:rsidR="00C5745F" w:rsidRDefault="006A1631">
      <w:pPr>
        <w:pStyle w:val="Heading1"/>
      </w:pPr>
      <w:bookmarkStart w:id="8" w:name="install-ros-opencv-bindings-from-source"/>
      <w:bookmarkEnd w:id="8"/>
      <w:r>
        <w:t>Install Ros Opencv bindings from source</w:t>
      </w:r>
    </w:p>
    <w:p w:rsidR="00C5745F" w:rsidRDefault="006A1631">
      <w:pPr>
        <w:pStyle w:val="FirstParagraph"/>
      </w:pPr>
      <w:r>
        <w:t>cd ~/catkin_ws</w:t>
      </w:r>
      <w:r>
        <w:t xml:space="preserve"> wstool init src wstool merge -t src src/rosjet/rosjet.rosinstall wstool update -t src</w:t>
      </w:r>
    </w:p>
    <w:p w:rsidR="00C5745F" w:rsidRDefault="006A1631">
      <w:pPr>
        <w:pStyle w:val="Heading1"/>
      </w:pPr>
      <w:bookmarkStart w:id="9" w:name="install-caffe-httpsgist.github.comjetson"/>
      <w:bookmarkEnd w:id="9"/>
      <w:r>
        <w:t>Install Caffe (https://gist.github.com/jetsonhacks/acf63b993b44e1fb9528)</w:t>
      </w:r>
    </w:p>
    <w:p w:rsidR="00C5745F" w:rsidRDefault="006A1631">
      <w:pPr>
        <w:pStyle w:val="FirstParagraph"/>
      </w:pPr>
      <w:r>
        <w:t>sudo add-apt-repository universe sudo apt-get update sudo apt-get install libprotobuf-dev protob</w:t>
      </w:r>
      <w:r>
        <w:t>uf-compiler gfortran</w:t>
      </w:r>
      <w:r>
        <w:br/>
        <w:t>libboost-dev cmake libleveldb-dev libsnappy-dev</w:t>
      </w:r>
      <w:r>
        <w:br/>
        <w:t>libboost-thread-dev libboost-system-dev</w:t>
      </w:r>
      <w:r>
        <w:br/>
        <w:t>libatlas-base-dev libhdf5-serial-dev libgflags-dev</w:t>
      </w:r>
      <w:r>
        <w:br/>
        <w:t>libgoogle-glog-dev liblmdb-dev -y sudo usermod -a -G video $USER cd ~/ git clone https://github.</w:t>
      </w:r>
      <w:r>
        <w:t>com/BVLC/caffe.git cd caffe &amp;&amp; git checkout dev cp Makefile.config.example Makefile.config make -j 4 all</w:t>
      </w:r>
    </w:p>
    <w:p w:rsidR="00C5745F" w:rsidRDefault="006A1631">
      <w:pPr>
        <w:pStyle w:val="Heading1"/>
      </w:pPr>
      <w:bookmarkStart w:id="10" w:name="system-optimizations"/>
      <w:bookmarkEnd w:id="10"/>
      <w:r>
        <w:t>System Optimizations</w:t>
      </w:r>
    </w:p>
    <w:p w:rsidR="00C5745F" w:rsidRDefault="006A1631">
      <w:pPr>
        <w:pStyle w:val="FirstParagraph"/>
      </w:pPr>
      <w:r>
        <w:t>gsettings set org.gnome.settings-daemon.plugins.power button-power shutdown gsettings set org.gnome.desktop.screensaver lock-enabl</w:t>
      </w:r>
      <w:r>
        <w:t xml:space="preserve">ed false sudo apt-get -y install compizconfig-settings-manager gsettings set org.gnome.desktop.interface enable-animations false gsettings set com.canonical.Unity.Lenses remote-content-search none echo -e ‘[SeatDefaults]-user=ubuntu’ &gt; login_file; sudo mv </w:t>
      </w:r>
      <w:r>
        <w:t>login_file /etc/lightdm/lightdm.conf gsettings set org.gnome.Vino enabled true gsettings set org.gnome.Vino disable-background true gsettings set org.gnome.Vino prompt-enabled false gsettings set org.gnome.Vino require-encryption false</w:t>
      </w:r>
    </w:p>
    <w:p w:rsidR="00C5745F" w:rsidRDefault="006A1631">
      <w:pPr>
        <w:pStyle w:val="BodyText"/>
      </w:pPr>
      <w:r>
        <w:t>echo “alias sr=‘sour</w:t>
      </w:r>
      <w:r>
        <w:t>ce ~/catkin_ws/devel/setup.bash’” &gt;&gt; ~/.bashrc</w:t>
      </w:r>
    </w:p>
    <w:p w:rsidR="00C5745F" w:rsidRDefault="006A1631">
      <w:pPr>
        <w:pStyle w:val="BodyText"/>
      </w:pPr>
      <w:r>
        <w:t>cd ~/catkin_ws catkin_make &amp;&amp; source devel/setup.sh</w:t>
      </w:r>
    </w:p>
    <w:sectPr w:rsidR="00C574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1631" w:rsidRDefault="006A1631">
      <w:pPr>
        <w:spacing w:after="0"/>
      </w:pPr>
      <w:r>
        <w:separator/>
      </w:r>
    </w:p>
  </w:endnote>
  <w:endnote w:type="continuationSeparator" w:id="0">
    <w:p w:rsidR="006A1631" w:rsidRDefault="006A16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1631" w:rsidRDefault="006A1631">
      <w:r>
        <w:separator/>
      </w:r>
    </w:p>
  </w:footnote>
  <w:footnote w:type="continuationSeparator" w:id="0">
    <w:p w:rsidR="006A1631" w:rsidRDefault="006A16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95CA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2FF6F0"/>
    <w:multiLevelType w:val="multilevel"/>
    <w:tmpl w:val="8AD21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A1631"/>
    <w:rsid w:val="00784D58"/>
    <w:rsid w:val="008D6863"/>
    <w:rsid w:val="00954191"/>
    <w:rsid w:val="00B86B75"/>
    <w:rsid w:val="00BC48D5"/>
    <w:rsid w:val="00C36279"/>
    <w:rsid w:val="00C574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72F943-F6AB-434E-8FB5-5FF84BDA3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10</Words>
  <Characters>291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3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2</cp:revision>
  <cp:lastPrinted>2017-06-09T16:57:00Z</cp:lastPrinted>
  <dcterms:created xsi:type="dcterms:W3CDTF">2017-06-09T16:38:00Z</dcterms:created>
  <dcterms:modified xsi:type="dcterms:W3CDTF">2017-06-09T16:58:00Z</dcterms:modified>
</cp:coreProperties>
</file>